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FFA22" w14:textId="6354D6E9" w:rsidR="00C05890" w:rsidRDefault="00C05890" w:rsidP="00534BAE">
      <w:pPr>
        <w:pStyle w:val="Heading2"/>
        <w:rPr>
          <w:lang w:val="en-CA"/>
        </w:rPr>
      </w:pPr>
      <w:proofErr w:type="spellStart"/>
      <w:r>
        <w:rPr>
          <w:lang w:val="en-CA"/>
        </w:rPr>
        <w:t>KeyCode</w:t>
      </w:r>
      <w:proofErr w:type="spellEnd"/>
      <w:r>
        <w:rPr>
          <w:lang w:val="en-CA"/>
        </w:rPr>
        <w:t xml:space="preserve"> V1</w:t>
      </w:r>
    </w:p>
    <w:p w14:paraId="48C5A566" w14:textId="65C7E003" w:rsidR="00C05890" w:rsidRDefault="00C05890" w:rsidP="00C05890">
      <w:pPr>
        <w:pStyle w:val="ListParagraph"/>
        <w:numPr>
          <w:ilvl w:val="0"/>
          <w:numId w:val="4"/>
        </w:numPr>
        <w:rPr>
          <w:lang w:val="en-CA"/>
        </w:rPr>
      </w:pPr>
      <w:r>
        <w:rPr>
          <w:lang w:val="en-CA"/>
        </w:rPr>
        <w:t xml:space="preserve">A new application for programming </w:t>
      </w:r>
      <w:proofErr w:type="spellStart"/>
      <w:r>
        <w:rPr>
          <w:lang w:val="en-CA"/>
        </w:rPr>
        <w:t>Microbit</w:t>
      </w:r>
      <w:proofErr w:type="spellEnd"/>
      <w:r>
        <w:rPr>
          <w:lang w:val="en-CA"/>
        </w:rPr>
        <w:t xml:space="preserve"> devices. </w:t>
      </w:r>
    </w:p>
    <w:p w14:paraId="3FE9BF49" w14:textId="42C72797" w:rsidR="00C05890" w:rsidRDefault="00C05890" w:rsidP="00C05890">
      <w:pPr>
        <w:pStyle w:val="ListParagraph"/>
        <w:numPr>
          <w:ilvl w:val="0"/>
          <w:numId w:val="4"/>
        </w:numPr>
        <w:rPr>
          <w:lang w:val="en-CA"/>
        </w:rPr>
      </w:pPr>
      <w:r>
        <w:rPr>
          <w:lang w:val="en-CA"/>
        </w:rPr>
        <w:t>Python editor</w:t>
      </w:r>
    </w:p>
    <w:p w14:paraId="6D469296" w14:textId="1DC1F914" w:rsidR="00C05890" w:rsidRPr="00C05890" w:rsidRDefault="00C05890" w:rsidP="00C05890">
      <w:pPr>
        <w:pStyle w:val="ListParagraph"/>
        <w:numPr>
          <w:ilvl w:val="0"/>
          <w:numId w:val="4"/>
        </w:numPr>
        <w:rPr>
          <w:b/>
          <w:bCs/>
          <w:lang w:val="en-CA"/>
        </w:rPr>
      </w:pPr>
      <w:r>
        <w:rPr>
          <w:lang w:val="en-CA"/>
        </w:rPr>
        <w:t xml:space="preserve">To compile code </w:t>
      </w:r>
      <w:proofErr w:type="gramStart"/>
      <w:r>
        <w:rPr>
          <w:lang w:val="en-CA"/>
        </w:rPr>
        <w:t>press</w:t>
      </w:r>
      <w:proofErr w:type="gramEnd"/>
      <w:r>
        <w:rPr>
          <w:lang w:val="en-CA"/>
        </w:rPr>
        <w:t xml:space="preserve"> </w:t>
      </w:r>
      <w:r w:rsidRPr="00C05890">
        <w:rPr>
          <w:b/>
          <w:bCs/>
          <w:lang w:val="en-CA"/>
        </w:rPr>
        <w:t>Enter + C</w:t>
      </w:r>
    </w:p>
    <w:p w14:paraId="357D3C6C" w14:textId="26CAB994" w:rsidR="00C05890" w:rsidRDefault="00C05890" w:rsidP="00C05890">
      <w:pPr>
        <w:pStyle w:val="ListParagraph"/>
        <w:numPr>
          <w:ilvl w:val="0"/>
          <w:numId w:val="4"/>
        </w:numPr>
        <w:rPr>
          <w:lang w:val="en-CA"/>
        </w:rPr>
      </w:pPr>
      <w:r>
        <w:rPr>
          <w:lang w:val="en-CA"/>
        </w:rPr>
        <w:t xml:space="preserve">To flash your code </w:t>
      </w:r>
      <w:proofErr w:type="gramStart"/>
      <w:r>
        <w:rPr>
          <w:lang w:val="en-CA"/>
        </w:rPr>
        <w:t>press</w:t>
      </w:r>
      <w:proofErr w:type="gramEnd"/>
      <w:r>
        <w:rPr>
          <w:lang w:val="en-CA"/>
        </w:rPr>
        <w:t xml:space="preserve"> </w:t>
      </w:r>
      <w:r w:rsidRPr="00C05890">
        <w:rPr>
          <w:b/>
          <w:bCs/>
          <w:lang w:val="en-CA"/>
        </w:rPr>
        <w:t>Enter + F</w:t>
      </w:r>
      <w:r>
        <w:rPr>
          <w:lang w:val="en-CA"/>
        </w:rPr>
        <w:t xml:space="preserve">. (Please note to flash your code directly to the </w:t>
      </w:r>
      <w:proofErr w:type="spellStart"/>
      <w:r>
        <w:rPr>
          <w:lang w:val="en-CA"/>
        </w:rPr>
        <w:t>MicroBit</w:t>
      </w:r>
      <w:proofErr w:type="spellEnd"/>
      <w:r>
        <w:rPr>
          <w:lang w:val="en-CA"/>
        </w:rPr>
        <w:t xml:space="preserve"> you will need to select the </w:t>
      </w:r>
      <w:proofErr w:type="spellStart"/>
      <w:r>
        <w:rPr>
          <w:lang w:val="en-CA"/>
        </w:rPr>
        <w:t>Microbit</w:t>
      </w:r>
      <w:proofErr w:type="spellEnd"/>
      <w:r>
        <w:rPr>
          <w:lang w:val="en-CA"/>
        </w:rPr>
        <w:t xml:space="preserve"> drive from the drive selection)</w:t>
      </w:r>
    </w:p>
    <w:p w14:paraId="4A3E1D96" w14:textId="77777777" w:rsidR="00AB2E01" w:rsidRPr="00C05890" w:rsidRDefault="00AB2E01" w:rsidP="00AB2E01">
      <w:pPr>
        <w:pStyle w:val="ListParagraph"/>
        <w:rPr>
          <w:lang w:val="en-CA"/>
        </w:rPr>
      </w:pPr>
    </w:p>
    <w:p w14:paraId="6D9E6B75" w14:textId="46B480BF" w:rsidR="00534BAE" w:rsidRDefault="00534BAE" w:rsidP="00534BAE">
      <w:pPr>
        <w:pStyle w:val="Heading2"/>
        <w:rPr>
          <w:lang w:val="en-CA"/>
        </w:rPr>
      </w:pPr>
      <w:r>
        <w:rPr>
          <w:lang w:val="en-CA"/>
        </w:rPr>
        <w:t>Key</w:t>
      </w:r>
      <w:r w:rsidR="00C05890">
        <w:rPr>
          <w:lang w:val="en-CA"/>
        </w:rPr>
        <w:t>Mail</w:t>
      </w:r>
      <w:r>
        <w:rPr>
          <w:lang w:val="en-CA"/>
        </w:rPr>
        <w:t xml:space="preserve"> V1</w:t>
      </w:r>
      <w:r w:rsidR="00C05890">
        <w:rPr>
          <w:lang w:val="en-CA"/>
        </w:rPr>
        <w:t>4</w:t>
      </w:r>
      <w:r>
        <w:rPr>
          <w:lang w:val="en-CA"/>
        </w:rPr>
        <w:t>.0</w:t>
      </w:r>
    </w:p>
    <w:p w14:paraId="38CD9DBF" w14:textId="491649F8" w:rsidR="00C05890" w:rsidRPr="00C05890" w:rsidRDefault="00C05890" w:rsidP="00C05890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>Added support for the new mandatory sign-in with Google system</w:t>
      </w:r>
    </w:p>
    <w:p w14:paraId="1BE7D90C" w14:textId="77777777" w:rsidR="00534BAE" w:rsidRPr="00534BAE" w:rsidRDefault="00534BAE" w:rsidP="00534BAE">
      <w:pPr>
        <w:rPr>
          <w:lang w:val="en-CA"/>
        </w:rPr>
      </w:pPr>
    </w:p>
    <w:p w14:paraId="392526FC" w14:textId="215AD73E" w:rsidR="00534BAE" w:rsidRDefault="00534BAE" w:rsidP="00607489">
      <w:pPr>
        <w:pStyle w:val="Heading2"/>
        <w:rPr>
          <w:lang w:val="en-CA"/>
        </w:rPr>
      </w:pPr>
      <w:proofErr w:type="gramStart"/>
      <w:r>
        <w:rPr>
          <w:lang w:val="en-CA"/>
        </w:rPr>
        <w:t>Key</w:t>
      </w:r>
      <w:r w:rsidR="00C05890">
        <w:rPr>
          <w:lang w:val="en-CA"/>
        </w:rPr>
        <w:t>Files</w:t>
      </w:r>
      <w:r>
        <w:rPr>
          <w:lang w:val="en-CA"/>
        </w:rPr>
        <w:t xml:space="preserve"> </w:t>
      </w:r>
      <w:r w:rsidR="00607489">
        <w:rPr>
          <w:lang w:val="en-CA"/>
        </w:rPr>
        <w:t xml:space="preserve"> V1</w:t>
      </w:r>
      <w:r w:rsidR="00C05890">
        <w:rPr>
          <w:lang w:val="en-CA"/>
        </w:rPr>
        <w:t>2</w:t>
      </w:r>
      <w:r w:rsidR="00607489">
        <w:rPr>
          <w:lang w:val="en-CA"/>
        </w:rPr>
        <w:t>.0</w:t>
      </w:r>
      <w:proofErr w:type="gramEnd"/>
    </w:p>
    <w:p w14:paraId="615573DA" w14:textId="3E7281A2" w:rsidR="00534BAE" w:rsidRPr="00C05890" w:rsidRDefault="00C05890" w:rsidP="00C05890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Improvements to support the </w:t>
      </w:r>
      <w:proofErr w:type="spellStart"/>
      <w:r>
        <w:rPr>
          <w:lang w:val="en-CA"/>
        </w:rPr>
        <w:t>KeyCode</w:t>
      </w:r>
      <w:proofErr w:type="spellEnd"/>
      <w:r>
        <w:rPr>
          <w:lang w:val="en-CA"/>
        </w:rPr>
        <w:t xml:space="preserve"> application</w:t>
      </w:r>
    </w:p>
    <w:p w14:paraId="264A5806" w14:textId="77777777" w:rsidR="00534BAE" w:rsidRDefault="00534BAE" w:rsidP="00534BAE">
      <w:pPr>
        <w:rPr>
          <w:lang w:val="en-CA"/>
        </w:rPr>
      </w:pPr>
    </w:p>
    <w:p w14:paraId="0D1FB241" w14:textId="0830FB36" w:rsidR="00534BAE" w:rsidRDefault="00534BAE" w:rsidP="00534BAE">
      <w:pPr>
        <w:pStyle w:val="Heading2"/>
        <w:rPr>
          <w:lang w:val="en-CA"/>
        </w:rPr>
      </w:pPr>
      <w:r>
        <w:rPr>
          <w:lang w:val="en-CA"/>
        </w:rPr>
        <w:t>Key</w:t>
      </w:r>
      <w:r w:rsidR="00C05890">
        <w:rPr>
          <w:lang w:val="en-CA"/>
        </w:rPr>
        <w:t>Soft</w:t>
      </w:r>
      <w:r>
        <w:rPr>
          <w:lang w:val="en-CA"/>
        </w:rPr>
        <w:t xml:space="preserve"> v</w:t>
      </w:r>
      <w:r w:rsidR="00C05890">
        <w:rPr>
          <w:lang w:val="en-CA"/>
        </w:rPr>
        <w:t>15.0</w:t>
      </w:r>
    </w:p>
    <w:p w14:paraId="5A21F6B8" w14:textId="104F7A78" w:rsidR="00C05890" w:rsidRDefault="00C05890" w:rsidP="00C05890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Improvements to support the </w:t>
      </w:r>
      <w:proofErr w:type="spellStart"/>
      <w:r>
        <w:rPr>
          <w:lang w:val="en-CA"/>
        </w:rPr>
        <w:t>KeyCode</w:t>
      </w:r>
      <w:proofErr w:type="spellEnd"/>
      <w:r>
        <w:rPr>
          <w:lang w:val="en-CA"/>
        </w:rPr>
        <w:t xml:space="preserve"> application</w:t>
      </w:r>
    </w:p>
    <w:p w14:paraId="541A1320" w14:textId="579F5F11" w:rsidR="00C05890" w:rsidRDefault="00C05890" w:rsidP="00C05890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Fixed issue where missed characters were being observed when format markers were enabled </w:t>
      </w:r>
    </w:p>
    <w:p w14:paraId="5C569978" w14:textId="77777777" w:rsidR="00CF78CD" w:rsidRDefault="00CF78CD" w:rsidP="00CF78CD">
      <w:pPr>
        <w:rPr>
          <w:lang w:val="en-CA"/>
        </w:rPr>
      </w:pPr>
    </w:p>
    <w:p w14:paraId="180F03FE" w14:textId="4554ABFB" w:rsidR="00CF78CD" w:rsidRPr="00CF78CD" w:rsidRDefault="00CF78CD" w:rsidP="00CF78CD">
      <w:pPr>
        <w:pStyle w:val="Heading2"/>
        <w:rPr>
          <w:lang w:val="en-CA"/>
        </w:rPr>
      </w:pPr>
      <w:r>
        <w:rPr>
          <w:lang w:val="en-CA"/>
        </w:rPr>
        <w:t>Main Menu v14.0</w:t>
      </w:r>
    </w:p>
    <w:p w14:paraId="783F4CF7" w14:textId="5A1210ED" w:rsidR="00C05890" w:rsidRPr="00C05890" w:rsidRDefault="00C05890" w:rsidP="00C05890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>Fixed the issue where Google services was causing the Main menu to stop</w:t>
      </w:r>
    </w:p>
    <w:sectPr w:rsidR="00C05890" w:rsidRPr="00C058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94E06" w14:textId="77777777" w:rsidR="00CA010D" w:rsidRDefault="00CA010D" w:rsidP="00AF189D">
      <w:r>
        <w:separator/>
      </w:r>
    </w:p>
  </w:endnote>
  <w:endnote w:type="continuationSeparator" w:id="0">
    <w:p w14:paraId="7ED98A85" w14:textId="77777777" w:rsidR="00CA010D" w:rsidRDefault="00CA010D" w:rsidP="00AF1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B2663" w14:textId="77777777" w:rsidR="00C05890" w:rsidRDefault="00C058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BD413" w14:textId="77777777" w:rsidR="00C05890" w:rsidRDefault="00C058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AAECA" w14:textId="77777777" w:rsidR="00C05890" w:rsidRDefault="00C058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1500A" w14:textId="77777777" w:rsidR="00CA010D" w:rsidRDefault="00CA010D" w:rsidP="00AF189D">
      <w:r>
        <w:separator/>
      </w:r>
    </w:p>
  </w:footnote>
  <w:footnote w:type="continuationSeparator" w:id="0">
    <w:p w14:paraId="5BEC911A" w14:textId="77777777" w:rsidR="00CA010D" w:rsidRDefault="00CA010D" w:rsidP="00AF1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D2EE7" w14:textId="77777777" w:rsidR="00C05890" w:rsidRDefault="00C058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085AA" w14:textId="1CF95ADB" w:rsidR="00AF189D" w:rsidRPr="00D5655B" w:rsidRDefault="00AF189D" w:rsidP="00AF189D">
    <w:pPr>
      <w:pStyle w:val="Header"/>
      <w:jc w:val="center"/>
      <w:rPr>
        <w:sz w:val="28"/>
        <w:szCs w:val="28"/>
      </w:rPr>
    </w:pPr>
    <w:r w:rsidRPr="00D5655B">
      <w:rPr>
        <w:sz w:val="28"/>
        <w:szCs w:val="28"/>
      </w:rPr>
      <w:t xml:space="preserve">KeySoft Release notes </w:t>
    </w:r>
    <w:r w:rsidR="00C05890">
      <w:rPr>
        <w:sz w:val="28"/>
        <w:szCs w:val="28"/>
      </w:rPr>
      <w:t>November</w:t>
    </w:r>
    <w:r w:rsidRPr="00D5655B">
      <w:rPr>
        <w:sz w:val="28"/>
        <w:szCs w:val="28"/>
      </w:rPr>
      <w:t xml:space="preserve"> 2022 upd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3C924" w14:textId="77777777" w:rsidR="00C05890" w:rsidRDefault="00C058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568E"/>
    <w:multiLevelType w:val="hybridMultilevel"/>
    <w:tmpl w:val="DAE64080"/>
    <w:lvl w:ilvl="0" w:tplc="3C40F3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B1FE9"/>
    <w:multiLevelType w:val="hybridMultilevel"/>
    <w:tmpl w:val="B044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C32F1"/>
    <w:multiLevelType w:val="hybridMultilevel"/>
    <w:tmpl w:val="0C708B1A"/>
    <w:lvl w:ilvl="0" w:tplc="AAC4B7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67204"/>
    <w:multiLevelType w:val="hybridMultilevel"/>
    <w:tmpl w:val="13F621EA"/>
    <w:lvl w:ilvl="0" w:tplc="CC66055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88925278">
    <w:abstractNumId w:val="2"/>
  </w:num>
  <w:num w:numId="2" w16cid:durableId="1290434457">
    <w:abstractNumId w:val="1"/>
  </w:num>
  <w:num w:numId="3" w16cid:durableId="500892387">
    <w:abstractNumId w:val="3"/>
  </w:num>
  <w:num w:numId="4" w16cid:durableId="1622415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EAIgtTExMzcyUdpeDU4uLM/DyQAqNaANhwDsQsAAAA"/>
  </w:docVars>
  <w:rsids>
    <w:rsidRoot w:val="00534BAE"/>
    <w:rsid w:val="001015E3"/>
    <w:rsid w:val="00210241"/>
    <w:rsid w:val="00281D9B"/>
    <w:rsid w:val="004F5F80"/>
    <w:rsid w:val="005142C1"/>
    <w:rsid w:val="00534BAE"/>
    <w:rsid w:val="005447D9"/>
    <w:rsid w:val="005738B7"/>
    <w:rsid w:val="00607489"/>
    <w:rsid w:val="007338F3"/>
    <w:rsid w:val="0084024C"/>
    <w:rsid w:val="009F486E"/>
    <w:rsid w:val="00AB2E01"/>
    <w:rsid w:val="00AF189D"/>
    <w:rsid w:val="00BD6527"/>
    <w:rsid w:val="00C05890"/>
    <w:rsid w:val="00C8014C"/>
    <w:rsid w:val="00CA010D"/>
    <w:rsid w:val="00CF78CD"/>
    <w:rsid w:val="00D455EA"/>
    <w:rsid w:val="00D5655B"/>
    <w:rsid w:val="00FE3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136BE"/>
  <w15:chartTrackingRefBased/>
  <w15:docId w15:val="{0494C8B4-65DC-4EE1-B4CE-8567F8BE2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BAE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B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4BA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34B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34BA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89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89D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2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12D855C21BA2449EFC8DE9035D4E99" ma:contentTypeVersion="16" ma:contentTypeDescription="Create a new document." ma:contentTypeScope="" ma:versionID="daea6abe92869fd160dc10f336a0a3c7">
  <xsd:schema xmlns:xsd="http://www.w3.org/2001/XMLSchema" xmlns:xs="http://www.w3.org/2001/XMLSchema" xmlns:p="http://schemas.microsoft.com/office/2006/metadata/properties" xmlns:ns2="e72eadd8-9ae9-4c52-b309-20b0966516c8" xmlns:ns3="9c607f94-84f9-4180-becc-f7a8ba203421" xmlns:ns4="bb004757-2af2-43a8-93dc-299c2a6b72bd" targetNamespace="http://schemas.microsoft.com/office/2006/metadata/properties" ma:root="true" ma:fieldsID="9a9149afb7da4c32a911deef67c78313" ns2:_="" ns3:_="" ns4:_="">
    <xsd:import namespace="e72eadd8-9ae9-4c52-b309-20b0966516c8"/>
    <xsd:import namespace="9c607f94-84f9-4180-becc-f7a8ba203421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eadd8-9ae9-4c52-b309-20b096651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07f94-84f9-4180-becc-f7a8ba2034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9dc37bc-2270-4bef-ad42-f751736a0fcd}" ma:internalName="TaxCatchAll" ma:showField="CatchAllData" ma:web="9c607f94-84f9-4180-becc-f7a8ba2034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004757-2af2-43a8-93dc-299c2a6b72bd">
      <Value>13</Value>
      <Value>53</Value>
      <Value>3</Value>
      <Value>2</Value>
      <Value>63</Value>
    </TaxCatchAll>
    <lcf76f155ced4ddcb4097134ff3c332f xmlns="e72eadd8-9ae9-4c52-b309-20b0966516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7844BC4-05AF-4C5F-A72F-4441FD587292}"/>
</file>

<file path=customXml/itemProps2.xml><?xml version="1.0" encoding="utf-8"?>
<ds:datastoreItem xmlns:ds="http://schemas.openxmlformats.org/officeDocument/2006/customXml" ds:itemID="{F5F33D17-CA88-4A01-B666-FF62C707C9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CBA467-B3AC-46C6-B383-7C369E899C48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Ian Mailhot</cp:lastModifiedBy>
  <cp:revision>2</cp:revision>
  <dcterms:created xsi:type="dcterms:W3CDTF">2022-10-27T15:14:00Z</dcterms:created>
  <dcterms:modified xsi:type="dcterms:W3CDTF">2022-10-27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12D855C21BA2449EFC8DE9035D4E9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FlowType">
    <vt:lpwstr>13;#Séquentiel|dfb60f77-4377-445d-9998-0a65f998e4b1</vt:lpwstr>
  </property>
</Properties>
</file>